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Ind w:w="5" w:type="dxa"/>
        <w:tblLook w:val="04A0" w:firstRow="1" w:lastRow="0" w:firstColumn="1" w:lastColumn="0" w:noHBand="0" w:noVBand="1"/>
      </w:tblPr>
      <w:tblGrid>
        <w:gridCol w:w="3669"/>
        <w:gridCol w:w="5987"/>
      </w:tblGrid>
      <w:tr w:rsidR="005D1D04" w:rsidRPr="005D1D04" w14:paraId="00E7A642" w14:textId="77777777" w:rsidTr="008D0D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69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5987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8D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5987" w:type="dxa"/>
          </w:tcPr>
          <w:p w14:paraId="615A8E41" w14:textId="45F5CF91" w:rsidR="005D1D04" w:rsidRPr="005D1D04" w:rsidRDefault="0004096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عاونت آموزش پزشکی عمومی</w:t>
            </w:r>
          </w:p>
        </w:tc>
      </w:tr>
      <w:tr w:rsidR="005D1D04" w:rsidRPr="005D1D04" w14:paraId="4C496C3F" w14:textId="77777777" w:rsidTr="008D0D6D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0A6A4448" w14:textId="6A5DC03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5987" w:type="dxa"/>
          </w:tcPr>
          <w:p w14:paraId="7048DEDA" w14:textId="77777777" w:rsidR="00590E6E" w:rsidRPr="00590E6E" w:rsidRDefault="00590E6E" w:rsidP="00590E6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590E6E">
              <w:rPr>
                <w:rFonts w:cs="B Mitra" w:hint="cs"/>
                <w:sz w:val="26"/>
                <w:szCs w:val="26"/>
                <w:rtl/>
              </w:rPr>
              <w:t>دکتر</w:t>
            </w:r>
            <w:r w:rsidRPr="00590E6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90E6E">
              <w:rPr>
                <w:rFonts w:cs="B Mitra" w:hint="cs"/>
                <w:sz w:val="26"/>
                <w:szCs w:val="26"/>
                <w:rtl/>
              </w:rPr>
              <w:t>فاطمه</w:t>
            </w:r>
            <w:r w:rsidRPr="00590E6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90E6E">
              <w:rPr>
                <w:rFonts w:cs="B Mitra" w:hint="cs"/>
                <w:sz w:val="26"/>
                <w:szCs w:val="26"/>
                <w:rtl/>
              </w:rPr>
              <w:t>رودی</w:t>
            </w:r>
          </w:p>
          <w:p w14:paraId="369A524C" w14:textId="77777777" w:rsidR="00590E6E" w:rsidRPr="00590E6E" w:rsidRDefault="00590E6E" w:rsidP="00590E6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590E6E">
              <w:rPr>
                <w:rFonts w:cs="B Mitra"/>
                <w:sz w:val="26"/>
                <w:szCs w:val="26"/>
                <w:rtl/>
              </w:rPr>
              <w:t>09151531585</w:t>
            </w:r>
          </w:p>
          <w:p w14:paraId="29CA2DBD" w14:textId="59540640" w:rsidR="005D1D04" w:rsidRPr="005D1D04" w:rsidRDefault="00590E6E" w:rsidP="00590E6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590E6E">
              <w:rPr>
                <w:rFonts w:cs="B Mitra"/>
                <w:sz w:val="26"/>
                <w:szCs w:val="26"/>
              </w:rPr>
              <w:t>RoudiF@mums.ac.ir</w:t>
            </w:r>
          </w:p>
        </w:tc>
      </w:tr>
      <w:tr w:rsidR="005D1D04" w:rsidRPr="005D1D04" w14:paraId="74F342C4" w14:textId="77777777" w:rsidTr="008D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37CA9CC1" w14:textId="683E9CF3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</w:p>
        </w:tc>
        <w:tc>
          <w:tcPr>
            <w:tcW w:w="5987" w:type="dxa"/>
          </w:tcPr>
          <w:p w14:paraId="72EC7938" w14:textId="2C5734E5" w:rsidR="005D1D04" w:rsidRPr="005D1D04" w:rsidRDefault="00040964" w:rsidP="008A6E7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شناسایی موانع اجرای ادغام افقی و عمودی دوره </w:t>
            </w:r>
            <w:r w:rsidR="008A6E7E">
              <w:rPr>
                <w:rFonts w:cs="B Mitra" w:hint="cs"/>
                <w:sz w:val="26"/>
                <w:szCs w:val="26"/>
                <w:rtl/>
                <w:lang w:bidi="fa-IR"/>
              </w:rPr>
              <w:t>پزشکی عمومی</w:t>
            </w:r>
            <w:r w:rsidR="00EB6C7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ز دیدگاه اساتید دا</w:t>
            </w:r>
            <w:r w:rsidR="008A6E7E">
              <w:rPr>
                <w:rFonts w:cs="B Mitra" w:hint="cs"/>
                <w:sz w:val="26"/>
                <w:szCs w:val="26"/>
                <w:rtl/>
                <w:lang w:bidi="fa-IR"/>
              </w:rPr>
              <w:t>نشکده پزشکی مشهد و خبرگان آموزشی</w:t>
            </w:r>
          </w:p>
        </w:tc>
      </w:tr>
      <w:tr w:rsidR="005D1D04" w:rsidRPr="005D1D04" w14:paraId="1EF16775" w14:textId="77777777" w:rsidTr="008D0D6D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5987" w:type="dxa"/>
          </w:tcPr>
          <w:p w14:paraId="69DB58FA" w14:textId="3523AC0A" w:rsidR="005D1D04" w:rsidRPr="005D1D04" w:rsidRDefault="00040964" w:rsidP="008A6E7E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همیت مفهوم ادغام در سازماندهی حافظه کاربردی</w:t>
            </w:r>
            <w:r w:rsidR="00BA0725">
              <w:rPr>
                <w:rFonts w:cs="B Mitra" w:hint="cs"/>
                <w:sz w:val="26"/>
                <w:szCs w:val="26"/>
                <w:rtl/>
              </w:rPr>
              <w:t xml:space="preserve"> و طولانی مدت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دانشجو در جای خود به اثبات رسیده است. علیرغم این و با وجود </w:t>
            </w:r>
            <w:r w:rsidR="008A6E7E">
              <w:rPr>
                <w:rFonts w:cs="B Mitra" w:hint="cs"/>
                <w:sz w:val="26"/>
                <w:szCs w:val="26"/>
                <w:rtl/>
              </w:rPr>
              <w:t>تاکید ارزیابان اعتباربخشی آموزش پزشکی عمومی کشور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، هنوز جلوه های بارزی از ادغام موثر در دوره </w:t>
            </w:r>
            <w:r w:rsidR="008A6E7E">
              <w:rPr>
                <w:rFonts w:cs="B Mitra" w:hint="cs"/>
                <w:sz w:val="26"/>
                <w:szCs w:val="26"/>
                <w:rtl/>
              </w:rPr>
              <w:t>پزشکی عموم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8A6E7E">
              <w:rPr>
                <w:rFonts w:cs="B Mitra" w:hint="cs"/>
                <w:sz w:val="26"/>
                <w:szCs w:val="26"/>
                <w:rtl/>
              </w:rPr>
              <w:t>دانشگاه علوم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پزشکی مشهد</w:t>
            </w:r>
            <w:r w:rsidR="00BA0725">
              <w:rPr>
                <w:rFonts w:cs="B Mitra" w:hint="cs"/>
                <w:sz w:val="26"/>
                <w:szCs w:val="26"/>
                <w:rtl/>
              </w:rPr>
              <w:t xml:space="preserve"> مشاهده نمی شود.</w:t>
            </w:r>
          </w:p>
        </w:tc>
      </w:tr>
      <w:tr w:rsidR="005D1D04" w:rsidRPr="005D1D04" w14:paraId="0C77723E" w14:textId="77777777" w:rsidTr="008D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2E1AB7EA" w14:textId="6242A919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87" w:type="dxa"/>
          </w:tcPr>
          <w:p w14:paraId="7920A42F" w14:textId="2431C96F" w:rsidR="008A6E7E" w:rsidRPr="002627BE" w:rsidRDefault="008A6E7E" w:rsidP="00590E6E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2627BE">
              <w:rPr>
                <w:rFonts w:cs="B Mitra" w:hint="cs"/>
                <w:sz w:val="26"/>
                <w:szCs w:val="26"/>
                <w:rtl/>
              </w:rPr>
              <w:t xml:space="preserve">بررسی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چالش ها </w:t>
            </w:r>
            <w:r w:rsidRPr="002627BE">
              <w:rPr>
                <w:rFonts w:cs="B Mitra" w:hint="cs"/>
                <w:sz w:val="26"/>
                <w:szCs w:val="26"/>
                <w:rtl/>
              </w:rPr>
              <w:t xml:space="preserve">در خصوص </w:t>
            </w:r>
            <w:r w:rsidR="00590E6E">
              <w:rPr>
                <w:rFonts w:cs="B Mitra" w:hint="cs"/>
                <w:sz w:val="26"/>
                <w:szCs w:val="26"/>
                <w:rtl/>
              </w:rPr>
              <w:t xml:space="preserve">ادغام </w:t>
            </w:r>
            <w:r w:rsidRPr="002627BE">
              <w:rPr>
                <w:rFonts w:cs="B Mitra" w:hint="cs"/>
                <w:sz w:val="26"/>
                <w:szCs w:val="26"/>
                <w:rtl/>
              </w:rPr>
              <w:t>محتوا و شیوه آموزش</w:t>
            </w:r>
            <w:r w:rsidR="00590E6E">
              <w:rPr>
                <w:rFonts w:cs="B Mitra" w:hint="cs"/>
                <w:sz w:val="26"/>
                <w:szCs w:val="26"/>
                <w:rtl/>
              </w:rPr>
              <w:t xml:space="preserve"> و ارزیابی</w:t>
            </w:r>
            <w:r w:rsidRPr="002627BE">
              <w:rPr>
                <w:rFonts w:cs="B Mitra" w:hint="cs"/>
                <w:sz w:val="26"/>
                <w:szCs w:val="26"/>
                <w:rtl/>
              </w:rPr>
              <w:t xml:space="preserve"> در دوره </w:t>
            </w:r>
            <w:r w:rsidR="00590E6E">
              <w:rPr>
                <w:rFonts w:cs="B Mitra" w:hint="cs"/>
                <w:sz w:val="26"/>
                <w:szCs w:val="26"/>
                <w:rtl/>
              </w:rPr>
              <w:t>دوره ی پزشکی عمومی</w:t>
            </w:r>
            <w:bookmarkStart w:id="0" w:name="_GoBack"/>
            <w:bookmarkEnd w:id="0"/>
            <w:r>
              <w:rPr>
                <w:rFonts w:cs="B Mitra" w:hint="cs"/>
                <w:sz w:val="26"/>
                <w:szCs w:val="26"/>
                <w:rtl/>
              </w:rPr>
              <w:t xml:space="preserve"> از</w:t>
            </w:r>
            <w:r w:rsidRPr="002627B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دیدگاه اساتید و خبرگان آموزشی</w:t>
            </w:r>
          </w:p>
          <w:p w14:paraId="12DA751A" w14:textId="6C7FB94A" w:rsidR="008A6E7E" w:rsidRDefault="008A6E7E" w:rsidP="008A6E7E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2627BE">
              <w:rPr>
                <w:rFonts w:cs="B Mitra" w:hint="cs"/>
                <w:sz w:val="26"/>
                <w:szCs w:val="26"/>
                <w:rtl/>
              </w:rPr>
              <w:t xml:space="preserve">مطالعه نظام مند </w:t>
            </w:r>
            <w:r>
              <w:rPr>
                <w:rFonts w:cs="B Mitra" w:hint="cs"/>
                <w:sz w:val="26"/>
                <w:szCs w:val="26"/>
                <w:rtl/>
              </w:rPr>
              <w:t>مصادیق ادغام در برنامه ی پزشکی عمومی</w:t>
            </w:r>
            <w:r w:rsidRPr="002627BE">
              <w:rPr>
                <w:rFonts w:cs="B Mitra" w:hint="cs"/>
                <w:sz w:val="26"/>
                <w:szCs w:val="26"/>
                <w:rtl/>
              </w:rPr>
              <w:t xml:space="preserve"> در دانشکده های پزشکی داخل و خارج کشور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و شواهد موجود </w:t>
            </w:r>
          </w:p>
          <w:p w14:paraId="520E5FA1" w14:textId="61056663" w:rsidR="005D1D04" w:rsidRPr="008A6E7E" w:rsidRDefault="00BF638E" w:rsidP="00BF638E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ررسی چالش ها </w:t>
            </w:r>
            <w:r w:rsidRPr="008A6E7E">
              <w:rPr>
                <w:rFonts w:cs="B Mitra" w:hint="cs"/>
                <w:sz w:val="26"/>
                <w:szCs w:val="26"/>
                <w:rtl/>
              </w:rPr>
              <w:t>و ارائه ی راهکارهای اجرای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ادغام 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افقی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و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عمودی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دوره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BF638E">
              <w:rPr>
                <w:rFonts w:cs="B Mitra" w:hint="cs"/>
                <w:sz w:val="26"/>
                <w:szCs w:val="26"/>
                <w:rtl/>
              </w:rPr>
              <w:t>عمومی</w:t>
            </w:r>
            <w:r w:rsidRPr="00BF638E">
              <w:rPr>
                <w:rFonts w:cs="B Mitra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Pr="008A6E7E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A6E7E">
              <w:rPr>
                <w:rFonts w:cs="B Mitra" w:hint="cs"/>
                <w:sz w:val="26"/>
                <w:szCs w:val="26"/>
                <w:rtl/>
              </w:rPr>
              <w:t xml:space="preserve">اجماع نظر خبرگان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و </w:t>
            </w:r>
            <w:r w:rsidR="008A6E7E" w:rsidRPr="008A6E7E">
              <w:rPr>
                <w:rFonts w:cs="B Mitra" w:hint="cs"/>
                <w:sz w:val="26"/>
                <w:szCs w:val="26"/>
                <w:rtl/>
              </w:rPr>
              <w:t xml:space="preserve">تشکیل جلسات </w:t>
            </w:r>
            <w:r w:rsidR="008A6E7E" w:rsidRPr="008A6E7E">
              <w:rPr>
                <w:rFonts w:cs="B Mitra"/>
                <w:sz w:val="26"/>
                <w:szCs w:val="26"/>
              </w:rPr>
              <w:t>MNDT</w:t>
            </w:r>
            <w:r w:rsidR="008A6E7E" w:rsidRPr="008A6E7E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(تکنیک گروه اسمی اصلاح شده) </w:t>
            </w:r>
          </w:p>
        </w:tc>
      </w:tr>
      <w:tr w:rsidR="005D1D04" w:rsidRPr="005D1D04" w14:paraId="4289F03B" w14:textId="77777777" w:rsidTr="008D0D6D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5987" w:type="dxa"/>
          </w:tcPr>
          <w:p w14:paraId="57EE1BA9" w14:textId="77777777" w:rsidR="008D0D6D" w:rsidRDefault="008D0D6D" w:rsidP="008D0D6D">
            <w:pPr>
              <w:numPr>
                <w:ilvl w:val="0"/>
                <w:numId w:val="2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 Nazanin" w:eastAsia="Calibri" w:hAnsi="Calibri" w:cs="B Nazanin"/>
                <w:b/>
                <w:bCs/>
                <w:sz w:val="26"/>
                <w:szCs w:val="26"/>
              </w:rPr>
            </w:pPr>
            <w:r w:rsidRPr="008D0D6D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2BDB13A6" w14:textId="2E64466A" w:rsidR="008D0D6D" w:rsidRPr="008D0D6D" w:rsidRDefault="008D0D6D" w:rsidP="008D0D6D">
            <w:pPr>
              <w:numPr>
                <w:ilvl w:val="0"/>
                <w:numId w:val="2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 Nazanin" w:eastAsia="Calibri" w:hAnsi="Calibri" w:cs="B Nazanin"/>
                <w:b/>
                <w:bCs/>
                <w:sz w:val="26"/>
                <w:szCs w:val="26"/>
              </w:rPr>
            </w:pPr>
            <w:r w:rsidRPr="008D0D6D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تدوین و ارائه پیشنهادات کاربردی و عملیاتی (</w:t>
            </w:r>
            <w:r w:rsidRPr="008D0D6D">
              <w:rPr>
                <w:rFonts w:cs="B Mitra" w:hint="cs"/>
                <w:sz w:val="26"/>
                <w:szCs w:val="26"/>
                <w:rtl/>
              </w:rPr>
              <w:t xml:space="preserve">رفع موانع </w:t>
            </w:r>
            <w:r w:rsidRPr="008D0D6D">
              <w:rPr>
                <w:rFonts w:cs="B Mitra" w:hint="cs"/>
                <w:sz w:val="26"/>
                <w:szCs w:val="26"/>
                <w:rtl/>
                <w:lang w:bidi="fa-IR"/>
              </w:rPr>
              <w:t>اجرای ادغام افقی و عمودی دوره پزشکی عمومی در دانشگاه علوم  پزشکی مشهد</w:t>
            </w:r>
            <w:r w:rsidRPr="008D0D6D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)</w:t>
            </w:r>
          </w:p>
          <w:p w14:paraId="3C23C002" w14:textId="20FE3EF0" w:rsidR="008D0D6D" w:rsidRPr="008D0D6D" w:rsidRDefault="008D0D6D" w:rsidP="008D0D6D">
            <w:pPr>
              <w:numPr>
                <w:ilvl w:val="0"/>
                <w:numId w:val="2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6"/>
                <w:szCs w:val="26"/>
                <w:rtl/>
              </w:rPr>
            </w:pPr>
            <w:r w:rsidRPr="008D0D6D">
              <w:rPr>
                <w:rFonts w:ascii="Calibri" w:eastAsia="Calibri" w:hAnsi="Calibri" w:cs="B Nazanin" w:hint="cs"/>
                <w:sz w:val="26"/>
                <w:szCs w:val="26"/>
                <w:rtl/>
              </w:rPr>
              <w:t>چاپ مقاله در ژورنال</w:t>
            </w:r>
            <w:r>
              <w:rPr>
                <w:rFonts w:ascii="Calibri" w:eastAsia="Calibri" w:hAnsi="Calibri" w:cs="B Nazanin" w:hint="cs"/>
                <w:sz w:val="26"/>
                <w:szCs w:val="26"/>
                <w:rtl/>
              </w:rPr>
              <w:t xml:space="preserve"> </w:t>
            </w:r>
            <w:r w:rsidRPr="008D0D6D">
              <w:rPr>
                <w:rFonts w:ascii="Calibri" w:eastAsia="Calibri" w:hAnsi="Calibri" w:cs="B Nazanin" w:hint="cs"/>
                <w:sz w:val="26"/>
                <w:szCs w:val="26"/>
                <w:rtl/>
              </w:rPr>
              <w:t>های معتبر</w:t>
            </w:r>
            <w:r>
              <w:rPr>
                <w:rFonts w:ascii="Calibri" w:eastAsia="Calibri" w:hAnsi="Calibri" w:cs="B Nazanin" w:hint="cs"/>
                <w:sz w:val="26"/>
                <w:szCs w:val="26"/>
                <w:rtl/>
              </w:rPr>
              <w:t xml:space="preserve"> </w:t>
            </w:r>
          </w:p>
        </w:tc>
      </w:tr>
      <w:tr w:rsidR="005D1D04" w:rsidRPr="005D1D04" w14:paraId="5DF76E96" w14:textId="77777777" w:rsidTr="008D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5987" w:type="dxa"/>
          </w:tcPr>
          <w:p w14:paraId="6CD36090" w14:textId="77777777" w:rsidR="006E0C32" w:rsidRPr="0007403A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14:paraId="042C5845" w14:textId="77777777" w:rsidR="006E0C32" w:rsidRPr="0007403A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34430E88" w14:textId="77777777" w:rsidR="006E0C32" w:rsidRPr="0007403A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0B914B7B" w14:textId="77777777" w:rsidR="006E0C32" w:rsidRPr="0007403A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08989908" w14:textId="77777777" w:rsidR="006E0C32" w:rsidRPr="006E0C32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 w:rsidRPr="0007403A"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0752A535" w:rsidR="005D1D04" w:rsidRPr="006E0C32" w:rsidRDefault="006E0C32" w:rsidP="006E0C32">
            <w:pPr>
              <w:pStyle w:val="ListParagraph"/>
              <w:numPr>
                <w:ilvl w:val="0"/>
                <w:numId w:val="3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6E0C32"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5D1D04" w14:paraId="08060EA9" w14:textId="77777777" w:rsidTr="008D0D6D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7EF7C625" w14:textId="2220364F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5987" w:type="dxa"/>
          </w:tcPr>
          <w:p w14:paraId="0279718E" w14:textId="17246B82" w:rsidR="005D1D04" w:rsidRPr="005D1D04" w:rsidRDefault="008A6E7E" w:rsidP="008A6E7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یک سال</w:t>
            </w:r>
          </w:p>
        </w:tc>
      </w:tr>
      <w:tr w:rsidR="005D1D04" w:rsidRPr="005D1D04" w14:paraId="2E28BC79" w14:textId="77777777" w:rsidTr="008D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9" w:type="dxa"/>
            <w:vAlign w:val="center"/>
          </w:tcPr>
          <w:p w14:paraId="0C8B64F5" w14:textId="7A76EC7E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5987" w:type="dxa"/>
          </w:tcPr>
          <w:p w14:paraId="5AACB1AA" w14:textId="613372EA" w:rsidR="005D1D04" w:rsidRPr="005D1D04" w:rsidRDefault="00EB6C78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ساسا نام</w:t>
            </w:r>
            <w:r w:rsidR="006E0C32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>گذاری دوره به عنوان فیزیوپاتولوژی نادرست و بهتر است با عناوین مناسبتری نظیر دوره پیش بالینی جایگزین شود.</w:t>
            </w: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A04A6" w14:textId="77777777" w:rsidR="00595DC0" w:rsidRDefault="00595DC0" w:rsidP="008D099D">
      <w:pPr>
        <w:spacing w:after="0" w:line="240" w:lineRule="auto"/>
      </w:pPr>
      <w:r>
        <w:separator/>
      </w:r>
    </w:p>
  </w:endnote>
  <w:endnote w:type="continuationSeparator" w:id="0">
    <w:p w14:paraId="2EEAA641" w14:textId="77777777" w:rsidR="00595DC0" w:rsidRDefault="00595DC0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573E1" w14:textId="77777777" w:rsidR="00595DC0" w:rsidRDefault="00595DC0" w:rsidP="008D099D">
      <w:pPr>
        <w:spacing w:after="0" w:line="240" w:lineRule="auto"/>
      </w:pPr>
      <w:r>
        <w:separator/>
      </w:r>
    </w:p>
  </w:footnote>
  <w:footnote w:type="continuationSeparator" w:id="0">
    <w:p w14:paraId="44E502D1" w14:textId="77777777" w:rsidR="00595DC0" w:rsidRDefault="00595DC0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0D"/>
    <w:multiLevelType w:val="hybridMultilevel"/>
    <w:tmpl w:val="258CD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90E51"/>
    <w:multiLevelType w:val="hybridMultilevel"/>
    <w:tmpl w:val="FB801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47701B"/>
    <w:multiLevelType w:val="hybridMultilevel"/>
    <w:tmpl w:val="47783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0964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4A20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2B90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4D6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5582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0E6E"/>
    <w:rsid w:val="005937B9"/>
    <w:rsid w:val="00594EBD"/>
    <w:rsid w:val="00595DC0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0C32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A6E7E"/>
    <w:rsid w:val="008B1199"/>
    <w:rsid w:val="008B1670"/>
    <w:rsid w:val="008B2797"/>
    <w:rsid w:val="008B5F5C"/>
    <w:rsid w:val="008C00DA"/>
    <w:rsid w:val="008C10E5"/>
    <w:rsid w:val="008C1D1B"/>
    <w:rsid w:val="008D099D"/>
    <w:rsid w:val="008D0D6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0E02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0725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BF638E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C78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8A6E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10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Zahra Sadat Tabatabaei</cp:lastModifiedBy>
  <cp:revision>8</cp:revision>
  <dcterms:created xsi:type="dcterms:W3CDTF">2022-09-27T22:45:00Z</dcterms:created>
  <dcterms:modified xsi:type="dcterms:W3CDTF">2022-10-22T05:21:00Z</dcterms:modified>
</cp:coreProperties>
</file>